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7AB77F3D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112B6B">
            <w:rPr>
              <w:rFonts w:asciiTheme="majorHAnsi" w:hAnsiTheme="majorHAnsi" w:cstheme="majorHAnsi"/>
              <w:sz w:val="72"/>
              <w:szCs w:val="72"/>
            </w:rPr>
            <w:t xml:space="preserve"> Żukowo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56E5C107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112B6B">
        <w:t>Żukowo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6301CE99" w14:textId="3688DC17" w:rsidR="00C1044F" w:rsidRPr="00AE1BA5" w:rsidRDefault="00F60F66" w:rsidP="00C1044F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3B704023" w14:textId="77777777" w:rsidR="00AE1BA5" w:rsidRPr="00DD0308" w:rsidRDefault="00AE1BA5" w:rsidP="00AE1BA5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235D49A2" w14:textId="73603486" w:rsidR="003250C4" w:rsidRPr="00AE1BA5" w:rsidRDefault="003250C4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 xml:space="preserve">Gminny Ośrodek Pomocy Społecznej w Żukowie </w:t>
      </w:r>
    </w:p>
    <w:p w14:paraId="4CDE7F67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 xml:space="preserve">ul. Prusa 49, 83-330 Żukowo </w:t>
      </w:r>
    </w:p>
    <w:p w14:paraId="0ECA6B10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 xml:space="preserve">tel.: 58 681 82 64 </w:t>
      </w:r>
    </w:p>
    <w:p w14:paraId="0679F3B9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gops@zukowo.pl</w:t>
      </w:r>
    </w:p>
    <w:p w14:paraId="0F87A872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s://gops.zukowo.pl</w:t>
      </w:r>
    </w:p>
    <w:p w14:paraId="6255E5A5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</w:p>
    <w:p w14:paraId="1457C8AE" w14:textId="3A23212E" w:rsidR="003250C4" w:rsidRPr="00AE1BA5" w:rsidRDefault="003250C4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Gminn</w:t>
      </w:r>
      <w:r w:rsidR="00AE1BA5" w:rsidRPr="00AE1BA5">
        <w:rPr>
          <w:rFonts w:cs="Arial"/>
          <w:color w:val="000000" w:themeColor="text1"/>
          <w:sz w:val="20"/>
          <w:szCs w:val="20"/>
        </w:rPr>
        <w:t>a</w:t>
      </w:r>
      <w:r w:rsidRPr="00AE1BA5">
        <w:rPr>
          <w:rFonts w:cs="Arial"/>
          <w:color w:val="000000" w:themeColor="text1"/>
          <w:sz w:val="20"/>
          <w:szCs w:val="20"/>
        </w:rPr>
        <w:t xml:space="preserve"> Komisj</w:t>
      </w:r>
      <w:r w:rsidR="00AE1BA5" w:rsidRPr="00AE1BA5">
        <w:rPr>
          <w:rFonts w:cs="Arial"/>
          <w:color w:val="000000" w:themeColor="text1"/>
          <w:sz w:val="20"/>
          <w:szCs w:val="20"/>
        </w:rPr>
        <w:t>a</w:t>
      </w:r>
      <w:r w:rsidRPr="00AE1BA5">
        <w:rPr>
          <w:rFonts w:cs="Arial"/>
          <w:color w:val="000000" w:themeColor="text1"/>
          <w:sz w:val="20"/>
          <w:szCs w:val="20"/>
        </w:rPr>
        <w:t xml:space="preserve"> Rozwiązywania Problemów Alkoholowych (GKRPA)</w:t>
      </w:r>
    </w:p>
    <w:p w14:paraId="06BA779B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Gdańska 52, 83-330 Żukowo</w:t>
      </w:r>
    </w:p>
    <w:p w14:paraId="3A8B3838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8 685 83 00</w:t>
      </w:r>
    </w:p>
    <w:p w14:paraId="09F89E0E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</w:p>
    <w:p w14:paraId="21D42D2B" w14:textId="114ED64D" w:rsidR="003250C4" w:rsidRPr="00AE1BA5" w:rsidRDefault="003250C4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Dom Seniora "Nestor"</w:t>
      </w:r>
    </w:p>
    <w:p w14:paraId="63D5994B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Aleksandra Fredry 3, 83-330 Żukowo</w:t>
      </w:r>
    </w:p>
    <w:p w14:paraId="1466C7D0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609 059 089</w:t>
      </w:r>
    </w:p>
    <w:p w14:paraId="460C29D0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www.dom-nestor.pl</w:t>
      </w:r>
    </w:p>
    <w:p w14:paraId="5BACF3B1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</w:p>
    <w:p w14:paraId="150DB30E" w14:textId="3169E633" w:rsidR="003250C4" w:rsidRPr="00AE1BA5" w:rsidRDefault="003250C4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Powiatowe Centrum Pomocy Rodzinie</w:t>
      </w:r>
    </w:p>
    <w:p w14:paraId="499AED30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lastRenderedPageBreak/>
        <w:t>ul. Mściwoja II 20, 83-300 Kartuzy</w:t>
      </w:r>
    </w:p>
    <w:p w14:paraId="578A20C1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 xml:space="preserve">tel.: 58 685 33 20  </w:t>
      </w:r>
    </w:p>
    <w:p w14:paraId="69176F8A" w14:textId="77777777" w:rsidR="003250C4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adres e-mail: sekretariat@pcprkartuzy.pl</w:t>
      </w:r>
    </w:p>
    <w:p w14:paraId="50BD60EA" w14:textId="431F02C2" w:rsidR="00DD0308" w:rsidRPr="00AE1BA5" w:rsidRDefault="003250C4" w:rsidP="003250C4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://www.pcprkartuzy.pl/</w:t>
      </w: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1EFD280A" w14:textId="07D1B112" w:rsidR="00255500" w:rsidRDefault="00F60F66" w:rsidP="00AE1BA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5D5F70E" w14:textId="7C7398A4" w:rsidR="00DD0308" w:rsidRPr="00AE1BA5" w:rsidRDefault="00DD0308" w:rsidP="00DD0308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F06601E" w14:textId="70040822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Urząd Gminy w Żukowie</w:t>
      </w:r>
    </w:p>
    <w:p w14:paraId="52A22BD9" w14:textId="77777777" w:rsidR="00AE1BA5" w:rsidRPr="00AE1BA5" w:rsidRDefault="00AE1BA5" w:rsidP="00AE1BA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ul. Gdańska 52, 83-330 Żukowo</w:t>
      </w:r>
    </w:p>
    <w:p w14:paraId="32791294" w14:textId="77777777" w:rsidR="00AE1BA5" w:rsidRPr="00AE1BA5" w:rsidRDefault="00AE1BA5" w:rsidP="00AE1BA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tel.: 58 685 83 00</w:t>
      </w:r>
    </w:p>
    <w:p w14:paraId="79B3D37F" w14:textId="69CA7D12" w:rsidR="00DD0308" w:rsidRPr="00AE1BA5" w:rsidRDefault="00AE1BA5" w:rsidP="00AE1BA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e-mail: ugzukowo@zukowo.pl</w:t>
      </w:r>
    </w:p>
    <w:p w14:paraId="72048F75" w14:textId="34006F0C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14AE5A09" w14:textId="77777777" w:rsidR="00DD0308" w:rsidRPr="00897364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AE1BA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96CE292" w14:textId="65B8F922" w:rsidR="00C1044F" w:rsidRPr="008A68F6" w:rsidRDefault="008A68F6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AFBD34F" w14:textId="32221840" w:rsidR="00255500" w:rsidRDefault="00F60F66" w:rsidP="00AE1BA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61092AE3" w14:textId="77777777" w:rsidR="00AE1BA5" w:rsidRPr="008A68F6" w:rsidRDefault="00AE1BA5" w:rsidP="00AE1BA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</w:p>
    <w:p w14:paraId="47392BAB" w14:textId="751E9AB5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Powiatowy Urząd Pracy w Kartuzach</w:t>
      </w:r>
    </w:p>
    <w:p w14:paraId="774D0FBE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ul. Mściwoja II 4, 83-300 Kartuzy</w:t>
      </w:r>
    </w:p>
    <w:p w14:paraId="6261D6F2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tel.: 58 694 09 01</w:t>
      </w:r>
    </w:p>
    <w:p w14:paraId="5E7FE38B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e-mail: sekretariat@kartuzy.praca.gov.pl</w:t>
      </w:r>
    </w:p>
    <w:p w14:paraId="68D8B850" w14:textId="6B493F55" w:rsidR="00255500" w:rsidRDefault="00AE1BA5" w:rsidP="00AE1BA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lastRenderedPageBreak/>
        <w:t>https://kartuzy.praca.gov.pl/</w:t>
      </w:r>
    </w:p>
    <w:p w14:paraId="795CD103" w14:textId="77777777" w:rsidR="00DD0308" w:rsidRPr="007A3F71" w:rsidRDefault="00DD0308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5254C3F" w14:textId="17812F33" w:rsidR="00C1044F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51FC6DED" w14:textId="77777777" w:rsidR="00AE1BA5" w:rsidRPr="00AE1BA5" w:rsidRDefault="00AE1BA5" w:rsidP="00AE1BA5">
      <w:pPr>
        <w:pStyle w:val="paragraph"/>
        <w:spacing w:line="360" w:lineRule="auto"/>
        <w:ind w:left="720"/>
        <w:textAlignment w:val="baseline"/>
        <w:rPr>
          <w:rFonts w:ascii="Arial" w:hAnsi="Arial" w:cs="Arial"/>
          <w:b/>
          <w:sz w:val="20"/>
          <w:szCs w:val="20"/>
        </w:rPr>
      </w:pPr>
    </w:p>
    <w:p w14:paraId="3AFECDE0" w14:textId="1995E0E8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Nadmorskie Centrum Medyczne</w:t>
      </w:r>
    </w:p>
    <w:p w14:paraId="5C2CE231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Gdańska 14, 83-330 Żukowo</w:t>
      </w:r>
    </w:p>
    <w:p w14:paraId="40EE4725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ncm@ncm.com.pl</w:t>
      </w:r>
    </w:p>
    <w:p w14:paraId="102C2C03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://www.ncm.com.pl</w:t>
      </w:r>
    </w:p>
    <w:p w14:paraId="09A13334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083609A4" w14:textId="1F40D805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Samodzielny Publiczny Zakład Opieki Zdrowotnej</w:t>
      </w:r>
    </w:p>
    <w:p w14:paraId="1C1C9174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Pożarna 4, 83-330 Żukowo</w:t>
      </w:r>
    </w:p>
    <w:p w14:paraId="0F04BD73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8 694 42 42</w:t>
      </w:r>
    </w:p>
    <w:p w14:paraId="43E4A1FE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zozzukowo@wp.pl</w:t>
      </w:r>
    </w:p>
    <w:p w14:paraId="35277679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://www.zozzukowo.pl</w:t>
      </w:r>
    </w:p>
    <w:p w14:paraId="45F8DAB2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76EAB73A" w14:textId="6C9EE439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Ośrodek Terapii i Profilaktyki Uzależnień od alkoholu i Współuzależnienia</w:t>
      </w:r>
    </w:p>
    <w:p w14:paraId="258420BC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Gdańska 52, 83-330 Żukowo</w:t>
      </w:r>
    </w:p>
    <w:p w14:paraId="58E89F17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8 684 93 79</w:t>
      </w:r>
    </w:p>
    <w:p w14:paraId="6F2C2A8A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osrodekterapii@zukowo.pl</w:t>
      </w:r>
    </w:p>
    <w:p w14:paraId="0C68F3A3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://www.osrodekterapii.zukowo.pl/</w:t>
      </w:r>
    </w:p>
    <w:p w14:paraId="31575F4D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lastRenderedPageBreak/>
        <w:t xml:space="preserve"> </w:t>
      </w:r>
    </w:p>
    <w:p w14:paraId="7FEFD174" w14:textId="30FF55AD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Centrum Rehabilitacji i Fizjoterapii Kaw-</w:t>
      </w:r>
      <w:proofErr w:type="spellStart"/>
      <w:r w:rsidRPr="00AE1BA5">
        <w:rPr>
          <w:rFonts w:cs="Arial"/>
          <w:color w:val="000000" w:themeColor="text1"/>
          <w:sz w:val="20"/>
          <w:szCs w:val="20"/>
        </w:rPr>
        <w:t>Med</w:t>
      </w:r>
      <w:proofErr w:type="spellEnd"/>
    </w:p>
    <w:p w14:paraId="2E435018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Bolesława Prusa 49, 83-330 Żukowo</w:t>
      </w:r>
    </w:p>
    <w:p w14:paraId="6764736C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30-574-085</w:t>
      </w:r>
    </w:p>
    <w:p w14:paraId="13ACD3BF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rejestracja@kaw-med.pl</w:t>
      </w:r>
    </w:p>
    <w:p w14:paraId="6844143C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http://www.kaw-med.pl/</w:t>
      </w:r>
    </w:p>
    <w:p w14:paraId="16C93770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40607DE8" w14:textId="3039DD21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Gabinet Chorób Kobiecych</w:t>
      </w:r>
    </w:p>
    <w:p w14:paraId="50CB0C4A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Orzeszkowej 8, 83-330 Żukowo</w:t>
      </w:r>
    </w:p>
    <w:p w14:paraId="18A35903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8 681 71 77</w:t>
      </w:r>
    </w:p>
    <w:p w14:paraId="4D9A91AB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3DD33532" w14:textId="6DF1F7ED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"Prodentica" Stomatologia Rodzinna</w:t>
      </w:r>
    </w:p>
    <w:p w14:paraId="6AACA477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Pożarna 9a83-330 Żukowo</w:t>
      </w:r>
    </w:p>
    <w:p w14:paraId="7C2E593F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665 333 390</w:t>
      </w:r>
    </w:p>
    <w:p w14:paraId="1922B4EF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e-mail: prodentica@prodentica-zukowo.pl</w:t>
      </w:r>
    </w:p>
    <w:p w14:paraId="6383EFCA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www.prodentica-zukowo.pl</w:t>
      </w:r>
    </w:p>
    <w:p w14:paraId="579316B6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40DB2766" w14:textId="487923EE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Centrum Biomechaniki Chodu - Rehabilitacja i Analiza Chodu</w:t>
      </w:r>
    </w:p>
    <w:p w14:paraId="32834162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Gdyńska 24B, 83-330 Żukowo</w:t>
      </w:r>
    </w:p>
    <w:p w14:paraId="70701175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577 666 326</w:t>
      </w:r>
    </w:p>
    <w:p w14:paraId="165AB2F0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www.cbch.pl</w:t>
      </w:r>
    </w:p>
    <w:p w14:paraId="308F575D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06174AC7" w14:textId="4FB1C661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Żłobek Bocianowo sp. z o.o.</w:t>
      </w:r>
    </w:p>
    <w:p w14:paraId="469C6C6A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Bolesława Prusa 35, 83-330 Żukowo</w:t>
      </w:r>
    </w:p>
    <w:p w14:paraId="79F7FA38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603-187-613</w:t>
      </w:r>
    </w:p>
    <w:p w14:paraId="39471CC5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www.bocianowo.edu.pl</w:t>
      </w:r>
    </w:p>
    <w:p w14:paraId="78279717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</w:p>
    <w:p w14:paraId="21DC5248" w14:textId="5686CA27" w:rsidR="00AE1BA5" w:rsidRPr="00AE1BA5" w:rsidRDefault="00AE1BA5" w:rsidP="00AE1BA5">
      <w:pPr>
        <w:pStyle w:val="Akapitzlist"/>
        <w:numPr>
          <w:ilvl w:val="0"/>
          <w:numId w:val="31"/>
        </w:num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Żłobek Promyczek Joanna Woźniak</w:t>
      </w:r>
    </w:p>
    <w:p w14:paraId="1C4D50A0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ul. Witosa 2, 83-330 Żukowo</w:t>
      </w:r>
    </w:p>
    <w:p w14:paraId="5D1AD401" w14:textId="77777777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tel.: 684 92 22</w:t>
      </w:r>
    </w:p>
    <w:p w14:paraId="249185EB" w14:textId="694407F2" w:rsidR="00AE1BA5" w:rsidRPr="00AE1BA5" w:rsidRDefault="00AE1BA5" w:rsidP="00AE1BA5">
      <w:pPr>
        <w:rPr>
          <w:rFonts w:cs="Arial"/>
          <w:color w:val="000000" w:themeColor="text1"/>
          <w:sz w:val="20"/>
          <w:szCs w:val="20"/>
        </w:rPr>
      </w:pPr>
      <w:r w:rsidRPr="00AE1BA5">
        <w:rPr>
          <w:rFonts w:cs="Arial"/>
          <w:color w:val="000000" w:themeColor="text1"/>
          <w:sz w:val="20"/>
          <w:szCs w:val="20"/>
        </w:rPr>
        <w:t>www.promyczekprzedszkole.pl</w:t>
      </w:r>
    </w:p>
    <w:p w14:paraId="56682280" w14:textId="78CB50B4" w:rsidR="00255500" w:rsidRDefault="00255500" w:rsidP="00C1044F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681EC4DB" w14:textId="77777777" w:rsidR="007A3F71" w:rsidRPr="007A3F71" w:rsidRDefault="007A3F71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3F41598" w14:textId="5D35E257" w:rsidR="00F60F66" w:rsidRPr="00AE1BA5" w:rsidRDefault="00F60F66" w:rsidP="00AE1BA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AE1BA5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AE1BA5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569D77E" w14:textId="7F5EB9E0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Warsztat Terapii Zajęciowej w Somoninie</w:t>
      </w:r>
    </w:p>
    <w:p w14:paraId="587CE1DA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ul. Osiedlowa 17, 83-314 Somonino</w:t>
      </w:r>
    </w:p>
    <w:p w14:paraId="49F1434F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tel.: 58 694 12 80</w:t>
      </w:r>
    </w:p>
    <w:p w14:paraId="47B002BE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e-mail: wtz@somonino.pl</w:t>
      </w:r>
    </w:p>
    <w:p w14:paraId="46661315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4F6E139" w14:textId="2298E32C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Gminna Spółdzielnia Samopomoc Chłopska z siedzibą w: Żukowie</w:t>
      </w:r>
    </w:p>
    <w:p w14:paraId="1E2B2452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 xml:space="preserve">ul. Gdańska 38, 83-330 Żukowo, </w:t>
      </w:r>
    </w:p>
    <w:p w14:paraId="781D24BE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lastRenderedPageBreak/>
        <w:t>tel.: 58 681 85 51</w:t>
      </w:r>
    </w:p>
    <w:p w14:paraId="11178DC1" w14:textId="77777777" w:rsidR="00AE1BA5" w:rsidRPr="00AE1BA5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e-mail: kadry@gs-zukowo.pl</w:t>
      </w:r>
    </w:p>
    <w:p w14:paraId="77390E4D" w14:textId="4FA5DAFC" w:rsidR="00255500" w:rsidRDefault="00AE1BA5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AE1BA5">
        <w:rPr>
          <w:rStyle w:val="eop"/>
          <w:rFonts w:ascii="Arial" w:hAnsi="Arial" w:cs="Arial"/>
          <w:sz w:val="20"/>
          <w:szCs w:val="20"/>
        </w:rPr>
        <w:t>http://gs-zukowo.pl/</w:t>
      </w:r>
    </w:p>
    <w:p w14:paraId="3323CD0A" w14:textId="77777777" w:rsidR="00255500" w:rsidRPr="007A3F71" w:rsidRDefault="00255500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D1F535F" w:rsidR="007A3F71" w:rsidRPr="00AE1BA5" w:rsidRDefault="00F60F66" w:rsidP="00AE1BA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AE1BA5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AE1BA5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66C880A1" w14:textId="37C16EC0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Komisariat Policji</w:t>
      </w:r>
    </w:p>
    <w:p w14:paraId="34FB9095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ul. Polna 2B, 83-330 Żukowo</w:t>
      </w:r>
    </w:p>
    <w:p w14:paraId="31E673C7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tel.: 47 742-21-84, kom. 571-335-180</w:t>
      </w:r>
    </w:p>
    <w:p w14:paraId="70F4765A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e-mail: dzielnicowy.zukowo1@gd.policja.gov.pl</w:t>
      </w:r>
    </w:p>
    <w:p w14:paraId="6D6D4B76" w14:textId="77777777" w:rsidR="00AE1BA5" w:rsidRPr="00AE1BA5" w:rsidRDefault="00AE1BA5" w:rsidP="00AE1BA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14F4D5F2" w14:textId="0EF7A687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Ochotnicza Straż Pożarna</w:t>
      </w:r>
    </w:p>
    <w:p w14:paraId="0FC063EF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ul. Kościerska 2a, 83-330 Żukowo</w:t>
      </w:r>
    </w:p>
    <w:p w14:paraId="62C67215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tel.: 583 550 700</w:t>
      </w:r>
    </w:p>
    <w:p w14:paraId="72137A8D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e-mail: osp_zukowo@wp.pl</w:t>
      </w:r>
    </w:p>
    <w:p w14:paraId="705154C7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http://www.ospzukowo.pl/</w:t>
      </w:r>
    </w:p>
    <w:p w14:paraId="7B2E434F" w14:textId="77777777" w:rsidR="00AE1BA5" w:rsidRPr="00AE1BA5" w:rsidRDefault="00AE1BA5" w:rsidP="00AE1BA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38D938FE" w14:textId="1908D01A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Sąd Rejonowy w Kartuzach</w:t>
      </w:r>
    </w:p>
    <w:p w14:paraId="006C3587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ul. Kościuszki 1, 83-300 Kartuzy</w:t>
      </w:r>
    </w:p>
    <w:p w14:paraId="524E39EF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tel.: 58 779 68 00</w:t>
      </w:r>
    </w:p>
    <w:p w14:paraId="1E116104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e-mail: srkartuzy@kartuzy.sr.gov.pl</w:t>
      </w:r>
    </w:p>
    <w:p w14:paraId="1BC39791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lastRenderedPageBreak/>
        <w:t>http://www.kartuzy.sr.gov.pl/</w:t>
      </w:r>
    </w:p>
    <w:p w14:paraId="399A6999" w14:textId="77777777" w:rsidR="00AE1BA5" w:rsidRPr="00AE1BA5" w:rsidRDefault="00AE1BA5" w:rsidP="00AE1BA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73D1D6D7" w14:textId="6AFDF78A" w:rsidR="00AE1BA5" w:rsidRPr="00AE1BA5" w:rsidRDefault="00AE1BA5" w:rsidP="00AE1BA5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I Zespół kuratorskiej służby sądowej wykonujący orzeczenia w sprawach rodzinnych i nieletnich</w:t>
      </w:r>
    </w:p>
    <w:p w14:paraId="542BE227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ul. Kościuszki 1, 83-300 Kartuzy</w:t>
      </w:r>
    </w:p>
    <w:p w14:paraId="328FC950" w14:textId="77777777" w:rsidR="00AE1BA5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tel.: 58 779-68-92</w:t>
      </w:r>
    </w:p>
    <w:p w14:paraId="15CE4286" w14:textId="512ABF0E" w:rsidR="007D1730" w:rsidRPr="00AE1BA5" w:rsidRDefault="00AE1BA5" w:rsidP="001B074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AE1BA5">
        <w:rPr>
          <w:rStyle w:val="normaltextrun"/>
          <w:rFonts w:ascii="Arial" w:hAnsi="Arial" w:cs="Arial"/>
          <w:sz w:val="20"/>
          <w:szCs w:val="20"/>
        </w:rPr>
        <w:t>e-mail: kuratorzyrodzinni@kartuzy.sr.gov.pl</w:t>
      </w:r>
    </w:p>
    <w:p w14:paraId="39E85135" w14:textId="77777777" w:rsidR="00DD0308" w:rsidRDefault="00DD0308" w:rsidP="00AE1BA5">
      <w:pPr>
        <w:pStyle w:val="paragraph"/>
        <w:spacing w:line="360" w:lineRule="auto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AE1BA5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AE1BA5" w:rsidRDefault="00F60F66" w:rsidP="00AE1BA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AE1BA5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AE1BA5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15EE299" w14:textId="21AC09C5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Stowarzyszenie na rzecz Pomocy Niepełnosprawnym Wychowankom Specjalnego Ośrodka Szkolno-Wychowawczego</w:t>
      </w:r>
    </w:p>
    <w:p w14:paraId="5027B98F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Gdyńska 7 A, 83-330 Żukowo</w:t>
      </w:r>
    </w:p>
    <w:p w14:paraId="1F0682B6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e-mail: soswzukowo@poczta.onet.pl</w:t>
      </w:r>
    </w:p>
    <w:p w14:paraId="57D138D6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07E56D7" w14:textId="3784CF8C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 xml:space="preserve">Regiony Zespół Pieśni i Tańca „Bazuny” im. A. </w:t>
      </w:r>
      <w:proofErr w:type="spellStart"/>
      <w:r w:rsidRPr="00AE1BA5">
        <w:rPr>
          <w:rFonts w:ascii="Arial" w:hAnsi="Arial" w:cs="Arial"/>
          <w:sz w:val="20"/>
          <w:szCs w:val="20"/>
        </w:rPr>
        <w:t>Tomaczkowskiego</w:t>
      </w:r>
      <w:proofErr w:type="spellEnd"/>
    </w:p>
    <w:p w14:paraId="59D63B90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2 E, 83-330 Żukowo</w:t>
      </w:r>
    </w:p>
    <w:p w14:paraId="0AB7EBC4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CDC799F" w14:textId="2C59C0A4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Zrzeszenie Kaszubsko-Pomorskie Oddział w Żukowie</w:t>
      </w:r>
    </w:p>
    <w:p w14:paraId="4132A42D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17/12, 83-330 Żukowo</w:t>
      </w:r>
    </w:p>
    <w:p w14:paraId="4ED11CE7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74E997E" w14:textId="10B7FDA6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Stowarzyszenie „Siła Kaszub”</w:t>
      </w:r>
    </w:p>
    <w:p w14:paraId="2D634CDE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Klasztorna 18, 83-330 Żukowo</w:t>
      </w:r>
    </w:p>
    <w:p w14:paraId="5588AF2C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7B5129B" w14:textId="14097162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lastRenderedPageBreak/>
        <w:t>Stowarzyszenie Miłośników Broni Pancernej „Pantera”</w:t>
      </w:r>
    </w:p>
    <w:p w14:paraId="7897CC86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1D, 83-330 Żukowo</w:t>
      </w:r>
    </w:p>
    <w:p w14:paraId="728E3992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e-mail: stowarzyszeniepantera@wp.pl</w:t>
      </w:r>
    </w:p>
    <w:p w14:paraId="554390D8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C18A396" w14:textId="3C4CE0D0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Zrzeszenie Rodu Gołuniów</w:t>
      </w:r>
    </w:p>
    <w:p w14:paraId="7848614B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Borkowo 34, 83-330 Żukowo</w:t>
      </w:r>
    </w:p>
    <w:p w14:paraId="0BC9761B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AC4A706" w14:textId="0AD49574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Fundacja Schola Gregoriana Gedanensis</w:t>
      </w:r>
    </w:p>
    <w:p w14:paraId="75487A60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Słowackiego 26, 83-330 Żukowo</w:t>
      </w:r>
    </w:p>
    <w:p w14:paraId="788BB5F9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2D11076" w14:textId="16FFA450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Fundacja Historyczna Gryf</w:t>
      </w:r>
    </w:p>
    <w:p w14:paraId="49715436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1 D, 83-330 Żukowo</w:t>
      </w:r>
    </w:p>
    <w:p w14:paraId="1BB87130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DDB028D" w14:textId="0062D652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Fundacja Muzeum Polskiego Czynu Zbrojnego Armii Sprzymierzonych „ALLIANT”</w:t>
      </w:r>
    </w:p>
    <w:p w14:paraId="25FD92F9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Kartuska 65, 83-330 Żukowo</w:t>
      </w:r>
    </w:p>
    <w:p w14:paraId="0BFC1355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07E522F" w14:textId="462EE7C5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Stowarzyszenie Pogłos Kultury</w:t>
      </w:r>
    </w:p>
    <w:p w14:paraId="6923B8A7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2 E, 83-330 Żukowo</w:t>
      </w:r>
    </w:p>
    <w:p w14:paraId="1A6FC7DF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e-mail: pogloskultury@gmail.com</w:t>
      </w:r>
    </w:p>
    <w:p w14:paraId="4D536A63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4253088" w14:textId="0D1DE66C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Kółko Rolnicze – Koło Gospodyń Wiejskich w Żukowie</w:t>
      </w:r>
    </w:p>
    <w:p w14:paraId="71C39FB4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Gdyńska 39 A, 83-330 Żukowo</w:t>
      </w:r>
    </w:p>
    <w:p w14:paraId="78D2B579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688D12D" w14:textId="28BB7996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Towarzystwo Miłośników Ziemi Żukowskiej</w:t>
      </w:r>
    </w:p>
    <w:p w14:paraId="09CD8CAF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Piłsudskiego 1, 83-330 Żukowo</w:t>
      </w:r>
    </w:p>
    <w:p w14:paraId="2D9AC72E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5D7ECA1" w14:textId="5264A0A8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 xml:space="preserve">Fundacja „Pro </w:t>
      </w:r>
      <w:proofErr w:type="spellStart"/>
      <w:r w:rsidRPr="00AE1BA5">
        <w:rPr>
          <w:rFonts w:ascii="Arial" w:hAnsi="Arial" w:cs="Arial"/>
          <w:sz w:val="20"/>
          <w:szCs w:val="20"/>
        </w:rPr>
        <w:t>Inno</w:t>
      </w:r>
      <w:proofErr w:type="spellEnd"/>
      <w:r w:rsidRPr="00AE1BA5">
        <w:rPr>
          <w:rFonts w:ascii="Arial" w:hAnsi="Arial" w:cs="Arial"/>
          <w:sz w:val="20"/>
          <w:szCs w:val="20"/>
        </w:rPr>
        <w:t>”</w:t>
      </w:r>
    </w:p>
    <w:p w14:paraId="679DA9D0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Gdyńska 30, 83-330 Żukowo</w:t>
      </w:r>
    </w:p>
    <w:p w14:paraId="26887BC9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D01A516" w14:textId="5F05232A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Fundacja „Ocalić źródło” im. Bł. Salomei</w:t>
      </w:r>
    </w:p>
    <w:p w14:paraId="23271961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Norwida 16, 83-330 Żukowo</w:t>
      </w:r>
    </w:p>
    <w:p w14:paraId="2E0576A8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2A5CB66" w14:textId="6DE8B998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Stowarzyszenie Przyjaciół Zespołu Szkół Zawodowych i Ogólnokształcących w Żukowie</w:t>
      </w:r>
    </w:p>
    <w:p w14:paraId="4D78BCA7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Gdyńska 5, 83-330 Żukowo</w:t>
      </w:r>
    </w:p>
    <w:p w14:paraId="2BEA4024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4AB6704" w14:textId="4BF360B8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Stowarzyszenie Przyjaciół Szkoły Heweliusz</w:t>
      </w:r>
    </w:p>
    <w:p w14:paraId="4E9BD84C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 Armii Krajowej 2E, 83-330 Żukowo</w:t>
      </w:r>
    </w:p>
    <w:p w14:paraId="4BC5BF43" w14:textId="77777777" w:rsidR="00AE1BA5" w:rsidRPr="00AE1BA5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C475D81" w14:textId="1EDD9BDB" w:rsidR="00AE1BA5" w:rsidRPr="00AE1BA5" w:rsidRDefault="00AE1BA5" w:rsidP="00AE1BA5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Gminny Klub Sportowy "Żukowo"</w:t>
      </w:r>
    </w:p>
    <w:p w14:paraId="6B187AB6" w14:textId="36B0DFA6" w:rsidR="007A3F71" w:rsidRDefault="00AE1BA5" w:rsidP="00AE1BA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AE1BA5">
        <w:rPr>
          <w:rFonts w:ascii="Arial" w:hAnsi="Arial" w:cs="Arial"/>
          <w:sz w:val="20"/>
          <w:szCs w:val="20"/>
        </w:rPr>
        <w:t>ul.</w:t>
      </w:r>
      <w:r>
        <w:rPr>
          <w:rFonts w:ascii="Arial" w:hAnsi="Arial" w:cs="Arial"/>
          <w:sz w:val="20"/>
          <w:szCs w:val="20"/>
        </w:rPr>
        <w:t xml:space="preserve"> </w:t>
      </w:r>
      <w:r w:rsidRPr="00AE1BA5">
        <w:rPr>
          <w:rFonts w:ascii="Arial" w:hAnsi="Arial" w:cs="Arial"/>
          <w:sz w:val="20"/>
          <w:szCs w:val="20"/>
        </w:rPr>
        <w:t>Gdańska 52, 80-330 Żukowo</w:t>
      </w:r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AE1BA5" w:rsidRDefault="00DD0308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426199C6" w14:textId="7F7DD7A3" w:rsidR="00F60F66" w:rsidRPr="00AE1BA5" w:rsidRDefault="00F60F66" w:rsidP="00AE1BA5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AE1BA5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AE1BA5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44DF49F8" w14:textId="45257DB2" w:rsidR="00DD0308" w:rsidRPr="00AE1BA5" w:rsidRDefault="00DD0308" w:rsidP="00AE1BA5">
      <w:pPr>
        <w:rPr>
          <w:rStyle w:val="eop"/>
          <w:rFonts w:cs="Arial"/>
          <w:sz w:val="20"/>
          <w:szCs w:val="20"/>
        </w:rPr>
      </w:pPr>
    </w:p>
    <w:p w14:paraId="6E6D8DFB" w14:textId="169F1AE3" w:rsidR="00AE1BA5" w:rsidRPr="00AE1BA5" w:rsidRDefault="00AE1BA5" w:rsidP="00AE1BA5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AE1BA5">
        <w:rPr>
          <w:rStyle w:val="eop"/>
          <w:rFonts w:cs="Arial"/>
          <w:sz w:val="20"/>
          <w:szCs w:val="20"/>
        </w:rPr>
        <w:t>Biblioteka Samorządowa w Żukowie</w:t>
      </w:r>
    </w:p>
    <w:p w14:paraId="7BECB62A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ul. 3 Maja 9B, 83-330 Żukowo</w:t>
      </w:r>
    </w:p>
    <w:p w14:paraId="43157440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tel.: 58 681 77 63</w:t>
      </w:r>
    </w:p>
    <w:p w14:paraId="291992FE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e-mail: bibpubzukowo@op.pl</w:t>
      </w:r>
    </w:p>
    <w:p w14:paraId="5528E8A6" w14:textId="77777777" w:rsidR="00AE1BA5" w:rsidRPr="00AE1BA5" w:rsidRDefault="00AE1BA5" w:rsidP="00AE1BA5">
      <w:pPr>
        <w:pStyle w:val="Akapitzlist"/>
        <w:rPr>
          <w:rStyle w:val="eop"/>
          <w:rFonts w:cs="Arial"/>
          <w:sz w:val="20"/>
          <w:szCs w:val="20"/>
        </w:rPr>
      </w:pPr>
    </w:p>
    <w:p w14:paraId="1D7201FF" w14:textId="5125430A" w:rsidR="00AE1BA5" w:rsidRPr="00AE1BA5" w:rsidRDefault="00AE1BA5" w:rsidP="00AE1BA5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AE1BA5">
        <w:rPr>
          <w:rStyle w:val="eop"/>
          <w:rFonts w:cs="Arial"/>
          <w:sz w:val="20"/>
          <w:szCs w:val="20"/>
        </w:rPr>
        <w:t>Ośrodek Kultury i Sportu w Żukowie</w:t>
      </w:r>
    </w:p>
    <w:p w14:paraId="39C3575F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ul. Mściwoja 6, 83-330 Żukowo</w:t>
      </w:r>
    </w:p>
    <w:p w14:paraId="15FBB925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tel.: 58 680 08 48</w:t>
      </w:r>
    </w:p>
    <w:p w14:paraId="74FA8DEA" w14:textId="77777777" w:rsidR="00AE1BA5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e-mail: okis@okis-zukowo.pl</w:t>
      </w:r>
    </w:p>
    <w:p w14:paraId="4A53DDE5" w14:textId="4B23432B" w:rsidR="00DD0308" w:rsidRPr="001B0745" w:rsidRDefault="00AE1BA5" w:rsidP="001B0745">
      <w:pPr>
        <w:rPr>
          <w:rStyle w:val="eop"/>
          <w:rFonts w:cs="Arial"/>
          <w:sz w:val="20"/>
          <w:szCs w:val="20"/>
        </w:rPr>
      </w:pPr>
      <w:r w:rsidRPr="001B0745">
        <w:rPr>
          <w:rStyle w:val="eop"/>
          <w:rFonts w:cs="Arial"/>
          <w:sz w:val="20"/>
          <w:szCs w:val="20"/>
        </w:rPr>
        <w:t>https://www.okis-zukowo.pl/</w:t>
      </w:r>
    </w:p>
    <w:p w14:paraId="19C694B5" w14:textId="77777777" w:rsidR="00255500" w:rsidRPr="00AE1BA5" w:rsidRDefault="00255500" w:rsidP="00AE1BA5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E4A7F51" w14:textId="001AB673" w:rsidR="00FF7478" w:rsidRPr="003A0FA3" w:rsidRDefault="00F60F66" w:rsidP="00AE1BA5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AE1BA5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AE1BA5">
        <w:rPr>
          <w:rStyle w:val="eop"/>
          <w:rFonts w:cs="Arial"/>
          <w:b/>
          <w:sz w:val="20"/>
          <w:szCs w:val="20"/>
        </w:rPr>
        <w:t>  </w:t>
      </w:r>
    </w:p>
    <w:p w14:paraId="1BD612F3" w14:textId="035B0663" w:rsidR="003A0FA3" w:rsidRDefault="003A0FA3" w:rsidP="003A0FA3">
      <w:p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</w:p>
    <w:p w14:paraId="74B2F620" w14:textId="45DA8E4D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i Żłobek BOCIANOWO Sp. z o.o.</w:t>
      </w:r>
    </w:p>
    <w:p w14:paraId="10991C4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Bolesława Prusa 35, 83-330 Żukowo</w:t>
      </w:r>
    </w:p>
    <w:p w14:paraId="5CDE333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603 187 613</w:t>
      </w:r>
    </w:p>
    <w:p w14:paraId="5360C9D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bocianowo.edu@wp.pl </w:t>
      </w:r>
    </w:p>
    <w:p w14:paraId="432CCBD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28941B65" w14:textId="6444DFFE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Niepubliczne Przedszkole „Promyczek”</w:t>
      </w:r>
    </w:p>
    <w:p w14:paraId="54EBBEF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Witosa 5, 83-330 Żukowo</w:t>
      </w:r>
    </w:p>
    <w:p w14:paraId="730907C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4 92 22</w:t>
      </w:r>
    </w:p>
    <w:p w14:paraId="3C7D450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biuro@promyczekzukowo.pl </w:t>
      </w:r>
    </w:p>
    <w:p w14:paraId="2CCDD34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6F2EBA9B" w14:textId="3C1DC8E8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Leśne Przedszkole Ecoludek</w:t>
      </w:r>
    </w:p>
    <w:p w14:paraId="6EB9C38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Pałacowa 85/86, 83-330 Żukowo</w:t>
      </w:r>
    </w:p>
    <w:p w14:paraId="678E9ED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793 073 040</w:t>
      </w:r>
    </w:p>
    <w:p w14:paraId="657113C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kasiabyczkowska@gazeta.pl</w:t>
      </w:r>
    </w:p>
    <w:p w14:paraId="3E11439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75AC076" w14:textId="35069B8B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publiczne "KOGUCIK"</w:t>
      </w:r>
    </w:p>
    <w:p w14:paraId="2F96491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Książąt Pomorskich 1A, 83-330 Żukowo</w:t>
      </w:r>
    </w:p>
    <w:p w14:paraId="337E78C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75 62</w:t>
      </w:r>
    </w:p>
    <w:p w14:paraId="15EC557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 xml:space="preserve">e-mail: przedszkolekogucik@wp.pl </w:t>
      </w:r>
    </w:p>
    <w:p w14:paraId="2696A02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7B8AB24F" w14:textId="47682EAC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Parafialne</w:t>
      </w:r>
    </w:p>
    <w:p w14:paraId="12E77F1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Klasztorna 18, 83-330 Żukowo</w:t>
      </w:r>
    </w:p>
    <w:p w14:paraId="5603F2C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71 72</w:t>
      </w:r>
    </w:p>
    <w:p w14:paraId="70853FB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pspzukowo@gmail.com</w:t>
      </w:r>
    </w:p>
    <w:p w14:paraId="42EB1D2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50C99BB5" w14:textId="6C3F542A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publiczne "Krasnoludek" s.c.</w:t>
      </w:r>
    </w:p>
    <w:p w14:paraId="6167605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1 Maja 13, 83-330 Żukowo</w:t>
      </w:r>
    </w:p>
    <w:p w14:paraId="55E7F7E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3 58</w:t>
      </w:r>
    </w:p>
    <w:p w14:paraId="3F1DE38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epilog@poczta.onet.pl</w:t>
      </w:r>
    </w:p>
    <w:p w14:paraId="78AFB6D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08066AC4" w14:textId="4418DBD3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Maluszkowo Przedszkole Niepubliczne</w:t>
      </w:r>
    </w:p>
    <w:p w14:paraId="793AA31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Złota 47, 80-297 Banino</w:t>
      </w:r>
    </w:p>
    <w:p w14:paraId="598E900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14 329 321</w:t>
      </w:r>
    </w:p>
    <w:p w14:paraId="4D392AA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kontakt@maluszkowo.pl</w:t>
      </w:r>
    </w:p>
    <w:p w14:paraId="2525F9A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CE80D62" w14:textId="79DCE540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Niepubliczne Parafialne Przedszkole im. Św. Jana XXIII w Skrzeszewie</w:t>
      </w:r>
    </w:p>
    <w:p w14:paraId="2D56308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krzeszewo 79</w:t>
      </w:r>
    </w:p>
    <w:p w14:paraId="5E90B9A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05 837 033</w:t>
      </w:r>
    </w:p>
    <w:p w14:paraId="712E48B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przedszkolejanaxxiii@onet.pl</w:t>
      </w:r>
    </w:p>
    <w:p w14:paraId="17A8EF5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46F2F2D6" w14:textId="1D0447D8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Niepubliczne Przedszkole "Oxfordzik"</w:t>
      </w:r>
    </w:p>
    <w:p w14:paraId="715ADCD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Gdyńska 110, 80-209 Chwaszczyno,</w:t>
      </w:r>
    </w:p>
    <w:p w14:paraId="45D75A4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522 72 71</w:t>
      </w:r>
    </w:p>
    <w:p w14:paraId="71AE5F5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biuro@oxfordzik.com.pl </w:t>
      </w:r>
    </w:p>
    <w:p w14:paraId="498C130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DC3A52E" w14:textId="3745D634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Niepubliczne Przedszkole Artystyczne FANTAZJA</w:t>
      </w:r>
    </w:p>
    <w:p w14:paraId="75A485D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Natura Park 2, 83-330 Żukowo, Pępowo,</w:t>
      </w:r>
    </w:p>
    <w:p w14:paraId="43AE6DE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790 407 790</w:t>
      </w:r>
    </w:p>
    <w:p w14:paraId="15BC168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eketariat@przedszkolefantazja.biz</w:t>
      </w:r>
    </w:p>
    <w:p w14:paraId="6BBA304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60DB2D2B" w14:textId="0FE2C7F4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>Niepubliczne Przedszkole Kreatywne</w:t>
      </w:r>
    </w:p>
    <w:p w14:paraId="5360C3E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Ptysia i Balbiny 13,  80-297 Banino</w:t>
      </w:r>
    </w:p>
    <w:p w14:paraId="42495E3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693 693 035</w:t>
      </w:r>
    </w:p>
    <w:p w14:paraId="13B0859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przedszkole@pracownia-jezykowa.pl </w:t>
      </w:r>
    </w:p>
    <w:p w14:paraId="7602371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4E076403" w14:textId="65E53608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Artystyczno-Językowe „TĘCZOWA PRZYGODA”</w:t>
      </w:r>
    </w:p>
    <w:p w14:paraId="0C94A30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Borowiecka 9, 80-297 Banino</w:t>
      </w:r>
    </w:p>
    <w:p w14:paraId="3D3F188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11 390 456</w:t>
      </w:r>
    </w:p>
    <w:p w14:paraId="389C32A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przedszkoleteczowaprzygoda@wp.pl </w:t>
      </w:r>
    </w:p>
    <w:p w14:paraId="5B5115E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50C30155" w14:textId="73509F61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i Żłobek SMOCZEK</w:t>
      </w:r>
    </w:p>
    <w:p w14:paraId="64170AB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Wiejska 20A, 80-209 Chwaszczyno</w:t>
      </w:r>
    </w:p>
    <w:p w14:paraId="630323D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522 72 41</w:t>
      </w:r>
    </w:p>
    <w:p w14:paraId="0A81BCC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bosiecka@wp.pl</w:t>
      </w:r>
    </w:p>
    <w:p w14:paraId="2E33EC7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9029633" w14:textId="17F0AA8D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Montessori ODKRYWCY TĘCZY</w:t>
      </w:r>
    </w:p>
    <w:p w14:paraId="1348F2A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 ul. Szeroka 6, 83-331 Niestępowo</w:t>
      </w:r>
    </w:p>
    <w:p w14:paraId="7090C4A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781 994 504</w:t>
      </w:r>
    </w:p>
    <w:p w14:paraId="7CD452E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odkrywcy.teczy@gmail.com</w:t>
      </w:r>
    </w:p>
    <w:p w14:paraId="787CDF2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6989AB6A" w14:textId="6A5F05EC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publiczne " Radosna Akademia"</w:t>
      </w:r>
    </w:p>
    <w:p w14:paraId="6181F00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Lotnicza 17, 80-297 Miszewo</w:t>
      </w:r>
    </w:p>
    <w:p w14:paraId="50E2134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radosna.akademia.miszewo@gamail.com</w:t>
      </w:r>
    </w:p>
    <w:p w14:paraId="0C0BA49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5B5844E" w14:textId="1766850B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publiczne KOTEK</w:t>
      </w:r>
    </w:p>
    <w:p w14:paraId="0FA1633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ul. </w:t>
      </w:r>
      <w:proofErr w:type="spellStart"/>
      <w:r w:rsidRPr="003A0FA3">
        <w:rPr>
          <w:rStyle w:val="eop"/>
          <w:rFonts w:cs="Arial"/>
          <w:color w:val="000000" w:themeColor="text1"/>
          <w:sz w:val="20"/>
          <w:szCs w:val="20"/>
        </w:rPr>
        <w:t>Karlikowska</w:t>
      </w:r>
      <w:proofErr w:type="spellEnd"/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 6,  83-330 Borkowo</w:t>
      </w:r>
    </w:p>
    <w:p w14:paraId="3D67849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09 891 237</w:t>
      </w:r>
    </w:p>
    <w:p w14:paraId="4755EE9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biuro@przedszkolekotek.pl</w:t>
      </w:r>
    </w:p>
    <w:p w14:paraId="46AE117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EE18F9A" w14:textId="4DCAD8A8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publiczne Przedszkolandia</w:t>
      </w:r>
    </w:p>
    <w:p w14:paraId="4E4EBA58" w14:textId="5D1C80DB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</w:t>
      </w:r>
      <w:r w:rsidR="001B0745">
        <w:rPr>
          <w:rStyle w:val="eop"/>
          <w:rFonts w:cs="Arial"/>
          <w:color w:val="000000" w:themeColor="text1"/>
          <w:sz w:val="20"/>
          <w:szCs w:val="20"/>
        </w:rPr>
        <w:t xml:space="preserve"> </w:t>
      </w:r>
      <w:r w:rsidRPr="003A0FA3">
        <w:rPr>
          <w:rStyle w:val="eop"/>
          <w:rFonts w:cs="Arial"/>
          <w:color w:val="000000" w:themeColor="text1"/>
          <w:sz w:val="20"/>
          <w:szCs w:val="20"/>
        </w:rPr>
        <w:t>Lipowa 4, 80-297 Banino Banino</w:t>
      </w:r>
    </w:p>
    <w:p w14:paraId="3D4FB30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13 031 070</w:t>
      </w:r>
    </w:p>
    <w:p w14:paraId="35943DC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>e-mail: przedszkolandia.banino@wp.pl</w:t>
      </w:r>
    </w:p>
    <w:p w14:paraId="1312EF8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587B1D80" w14:textId="65B74205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Niezapominajka</w:t>
      </w:r>
    </w:p>
    <w:p w14:paraId="0627981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Sosnowa 17, 80-297 Banino</w:t>
      </w:r>
    </w:p>
    <w:p w14:paraId="38023CA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601 255 995 oraz 605 115 533</w:t>
      </w:r>
    </w:p>
    <w:p w14:paraId="48DD1F5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biuro@przedszkolebanino.pl</w:t>
      </w:r>
    </w:p>
    <w:p w14:paraId="66083C8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6507AEE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72CEEC20" w14:textId="1451E296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rzedszkole TYGRYSEK</w:t>
      </w:r>
    </w:p>
    <w:p w14:paraId="074577A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Kategoria: Niepubliczne przedszkole</w:t>
      </w:r>
    </w:p>
    <w:p w14:paraId="0F0BBDB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Adres: 80-298 Gdańsk, Leźno 28A</w:t>
      </w:r>
    </w:p>
    <w:p w14:paraId="50793DD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tygrysek_lezno@wp.pl</w:t>
      </w:r>
    </w:p>
    <w:p w14:paraId="564540D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9D5174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EEAC7D9" w14:textId="4C60209F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Parafialna Szkoła Podstawowa im. Franciszka z Asyżu w Żukowie</w:t>
      </w:r>
    </w:p>
    <w:p w14:paraId="5001AD7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Klasztorna 18, 83-330 Żukowo</w:t>
      </w:r>
    </w:p>
    <w:p w14:paraId="6B69968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71 72</w:t>
      </w:r>
    </w:p>
    <w:p w14:paraId="4CC1D95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pspzukowo@gmail.com</w:t>
      </w:r>
    </w:p>
    <w:p w14:paraId="43BBE64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pspzukowo.pl</w:t>
      </w:r>
    </w:p>
    <w:p w14:paraId="1A7EEFF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2C7AD78" w14:textId="0A8479CF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Adama Mickiewicza w Chwaszczynie</w:t>
      </w:r>
    </w:p>
    <w:p w14:paraId="1156A1E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A. Mickiewicza 16, 80-209 Chwaszczyno</w:t>
      </w:r>
    </w:p>
    <w:p w14:paraId="438E9F9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552 80 10</w:t>
      </w:r>
    </w:p>
    <w:p w14:paraId="518D614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zschwaszczyno@poczta.wp.pl</w:t>
      </w:r>
    </w:p>
    <w:p w14:paraId="37DA09E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chwaszczyno.edu.pl</w:t>
      </w:r>
    </w:p>
    <w:p w14:paraId="42BAE1B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6715065" w14:textId="2A95D379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Jana Pawła II w Borkowie</w:t>
      </w:r>
    </w:p>
    <w:p w14:paraId="1425E74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Szkolna 2, 83-330 Żukowo Borkowo</w:t>
      </w:r>
    </w:p>
    <w:p w14:paraId="0D26EF5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2 08</w:t>
      </w:r>
    </w:p>
    <w:p w14:paraId="29B937F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borkowo@wp.pl</w:t>
      </w:r>
    </w:p>
    <w:p w14:paraId="41A6057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borkowo.szkolna.net</w:t>
      </w:r>
    </w:p>
    <w:p w14:paraId="192D235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73B18A68" w14:textId="6E254153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>Szkoła Podstawowa im. Jana Pawła II w Leźnie</w:t>
      </w:r>
    </w:p>
    <w:p w14:paraId="7D17B4C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Al. Lipowa 44, 80-298 Leźno</w:t>
      </w:r>
    </w:p>
    <w:p w14:paraId="117E75C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6 94</w:t>
      </w:r>
    </w:p>
    <w:p w14:paraId="3B79448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lezno.szkola@gmail.com</w:t>
      </w:r>
    </w:p>
    <w:p w14:paraId="36461AA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lezno.edupage.org</w:t>
      </w:r>
    </w:p>
    <w:p w14:paraId="3A7A247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7AD56C86" w14:textId="709E0273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Jana Pawła II w Przyjaźni</w:t>
      </w:r>
    </w:p>
    <w:p w14:paraId="68B15095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Szkolna 2, 83-331 Przyjaźń</w:t>
      </w:r>
    </w:p>
    <w:p w14:paraId="756D405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0 21</w:t>
      </w:r>
    </w:p>
    <w:p w14:paraId="7B4B20A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ekretariat@sp-przyjazn.pl</w:t>
      </w:r>
    </w:p>
    <w:p w14:paraId="0C2F893F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-przyjazn.pl</w:t>
      </w:r>
    </w:p>
    <w:p w14:paraId="16B0F7C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E1D4DA1" w14:textId="4A147737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Szkoła Podstawowa im. Jana </w:t>
      </w:r>
      <w:proofErr w:type="spellStart"/>
      <w:r w:rsidRPr="003A0FA3">
        <w:rPr>
          <w:rStyle w:val="eop"/>
          <w:rFonts w:cs="Arial"/>
          <w:color w:val="000000" w:themeColor="text1"/>
          <w:sz w:val="20"/>
          <w:szCs w:val="20"/>
        </w:rPr>
        <w:t>Trepczyka</w:t>
      </w:r>
      <w:proofErr w:type="spellEnd"/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 w Miszewie</w:t>
      </w:r>
    </w:p>
    <w:p w14:paraId="6537DAE6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Strażacka 9, 80-297 Banino Miszewo</w:t>
      </w:r>
    </w:p>
    <w:p w14:paraId="2AD5995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9 96</w:t>
      </w:r>
    </w:p>
    <w:p w14:paraId="5F68C57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miszewo@poczta.onet.pl</w:t>
      </w:r>
    </w:p>
    <w:p w14:paraId="516C7A23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miszewo.edupage.org</w:t>
      </w:r>
    </w:p>
    <w:p w14:paraId="49967FF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2DB8B646" w14:textId="031A7097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ks. dr. Stanisława Sychowskiego w Skrzeszewie</w:t>
      </w:r>
    </w:p>
    <w:p w14:paraId="2235591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Dworska 3, 83-331 Przyjaźń Skrzeszewo</w:t>
      </w:r>
    </w:p>
    <w:p w14:paraId="73A7DA5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8 24</w:t>
      </w:r>
    </w:p>
    <w:p w14:paraId="09710A2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krzeszewo@wp.pl</w:t>
      </w:r>
    </w:p>
    <w:p w14:paraId="509FA1C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krzeszewo.com.pl</w:t>
      </w:r>
    </w:p>
    <w:p w14:paraId="170E5C2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CF256F4" w14:textId="2A549E56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ks. Prałata Józefa Bigusa w Baninie</w:t>
      </w:r>
    </w:p>
    <w:p w14:paraId="17FEA21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Tuchomska 15, 80-297 Banino</w:t>
      </w:r>
    </w:p>
    <w:p w14:paraId="1E9DF35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9 20</w:t>
      </w:r>
    </w:p>
    <w:p w14:paraId="2C8D7BB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1banino@poczta.onet.pl</w:t>
      </w:r>
    </w:p>
    <w:p w14:paraId="4AD0FCC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http://zpgispbanino.pl/</w:t>
      </w:r>
    </w:p>
    <w:p w14:paraId="4C7E0BD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1A989F22" w14:textId="7BD60AAC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ppor. Klemensa Wickiego w Pępowie</w:t>
      </w:r>
    </w:p>
    <w:p w14:paraId="6C1D8A0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Gdańska 117, 83-330 Żukowo Pępowo</w:t>
      </w:r>
    </w:p>
    <w:p w14:paraId="444534F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>tel.: 58 681 87 91</w:t>
      </w:r>
    </w:p>
    <w:p w14:paraId="2E0DBC7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pepowo@wp.pl</w:t>
      </w:r>
    </w:p>
    <w:p w14:paraId="60045881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http://sppepowo.edu.pl/</w:t>
      </w:r>
    </w:p>
    <w:p w14:paraId="7EBCC5A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2AF7DFCE" w14:textId="4D05F18D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im. Remusa w Glin</w:t>
      </w:r>
      <w:bookmarkStart w:id="2" w:name="_GoBack"/>
      <w:bookmarkEnd w:id="2"/>
      <w:r w:rsidRPr="003A0FA3">
        <w:rPr>
          <w:rStyle w:val="eop"/>
          <w:rFonts w:cs="Arial"/>
          <w:color w:val="000000" w:themeColor="text1"/>
          <w:sz w:val="20"/>
          <w:szCs w:val="20"/>
        </w:rPr>
        <w:t>czu</w:t>
      </w:r>
    </w:p>
    <w:p w14:paraId="02519B9C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Brzozowa 6,  83-330 Żukowo Glincz</w:t>
      </w:r>
    </w:p>
    <w:p w14:paraId="0FCB64E0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3 01</w:t>
      </w:r>
    </w:p>
    <w:p w14:paraId="08E99782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.glincz@wp.pl</w:t>
      </w:r>
    </w:p>
    <w:p w14:paraId="04660E3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glincz.mojaszkola.net</w:t>
      </w:r>
    </w:p>
    <w:p w14:paraId="5A3B884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8E8E0A4" w14:textId="62FFF527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nr 1 im. Obrońców Wybrzeża w Żukowie</w:t>
      </w:r>
    </w:p>
    <w:p w14:paraId="58FED84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Gdyńska 7, 83-330 Żukowo</w:t>
      </w:r>
    </w:p>
    <w:p w14:paraId="43BC20C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7 62</w:t>
      </w:r>
    </w:p>
    <w:p w14:paraId="2342CF0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zukowo@gmail.com</w:t>
      </w:r>
    </w:p>
    <w:p w14:paraId="550D441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zukowo.pl</w:t>
      </w:r>
    </w:p>
    <w:p w14:paraId="78FA0C8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2BC09A80" w14:textId="4F8FD0A7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nr 2 im. Jana Heweliusza w Żukowie</w:t>
      </w:r>
    </w:p>
    <w:p w14:paraId="16F3DE2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Armii Krajowej 2e, 83-330 Żukowo</w:t>
      </w:r>
    </w:p>
    <w:p w14:paraId="249EDDE8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70 50</w:t>
      </w:r>
    </w:p>
    <w:p w14:paraId="7DB3CF4A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gim2@zukowo.pl</w:t>
      </w:r>
    </w:p>
    <w:p w14:paraId="76244B0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gimnazjum2.zukowo.pl</w:t>
      </w:r>
    </w:p>
    <w:p w14:paraId="69605DF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310256CD" w14:textId="62CB09AC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Szkoła Podstawowa w Tuchomiu</w:t>
      </w:r>
    </w:p>
    <w:p w14:paraId="41C8D08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Gdyńska 106, 80-209 Chwaszczyno</w:t>
      </w:r>
    </w:p>
    <w:p w14:paraId="4FF4FE59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552 80 93</w:t>
      </w:r>
    </w:p>
    <w:p w14:paraId="04CE695D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e-mail: sptuchom@wp.pl</w:t>
      </w:r>
    </w:p>
    <w:p w14:paraId="7DACBDC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www.sptuchom.stronyzklasa.pl</w:t>
      </w:r>
    </w:p>
    <w:p w14:paraId="66F9161E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</w:p>
    <w:p w14:paraId="7CD257EF" w14:textId="117221C5" w:rsidR="003A0FA3" w:rsidRPr="003A0FA3" w:rsidRDefault="003A0FA3" w:rsidP="003A0FA3">
      <w:pPr>
        <w:pStyle w:val="Akapitzlist"/>
        <w:numPr>
          <w:ilvl w:val="0"/>
          <w:numId w:val="31"/>
        </w:num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Zespół Szkół Zawodowych i Ogólnokształcących w Żukowie</w:t>
      </w:r>
    </w:p>
    <w:p w14:paraId="2C846044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ul. Gdyńska 5,  83-330 Żukowo</w:t>
      </w:r>
    </w:p>
    <w:p w14:paraId="6D6DCEAB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>tel.: 58 681 85 12</w:t>
      </w:r>
    </w:p>
    <w:p w14:paraId="289E5847" w14:textId="77777777" w:rsidR="003A0FA3" w:rsidRPr="003A0FA3" w:rsidRDefault="003A0FA3" w:rsidP="003A0FA3">
      <w:pPr>
        <w:spacing w:line="259" w:lineRule="auto"/>
        <w:rPr>
          <w:rStyle w:val="eop"/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t xml:space="preserve">e-mail: zsziozukowo@wp.pl </w:t>
      </w:r>
    </w:p>
    <w:p w14:paraId="44899397" w14:textId="2C2616E3" w:rsidR="00712496" w:rsidRPr="003A0FA3" w:rsidRDefault="003A0FA3" w:rsidP="003A0FA3">
      <w:pPr>
        <w:spacing w:line="259" w:lineRule="auto"/>
        <w:rPr>
          <w:rFonts w:cs="Arial"/>
          <w:color w:val="000000" w:themeColor="text1"/>
          <w:sz w:val="20"/>
          <w:szCs w:val="20"/>
        </w:rPr>
      </w:pPr>
      <w:r w:rsidRPr="003A0FA3">
        <w:rPr>
          <w:rStyle w:val="eop"/>
          <w:rFonts w:cs="Arial"/>
          <w:color w:val="000000" w:themeColor="text1"/>
          <w:sz w:val="20"/>
          <w:szCs w:val="20"/>
        </w:rPr>
        <w:lastRenderedPageBreak/>
        <w:t>www.zszio.net2u.pl</w:t>
      </w:r>
    </w:p>
    <w:sectPr w:rsidR="00712496" w:rsidRPr="003A0FA3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6A93D" w14:textId="77777777" w:rsidR="007F62B6" w:rsidRDefault="007F62B6" w:rsidP="008277C9">
      <w:pPr>
        <w:spacing w:after="0" w:line="240" w:lineRule="auto"/>
      </w:pPr>
      <w:r>
        <w:separator/>
      </w:r>
    </w:p>
  </w:endnote>
  <w:endnote w:type="continuationSeparator" w:id="0">
    <w:p w14:paraId="226AACBD" w14:textId="77777777" w:rsidR="007F62B6" w:rsidRDefault="007F62B6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21781" w14:textId="77777777" w:rsidR="007F62B6" w:rsidRDefault="007F62B6" w:rsidP="008277C9">
      <w:pPr>
        <w:spacing w:after="0" w:line="240" w:lineRule="auto"/>
      </w:pPr>
      <w:r>
        <w:separator/>
      </w:r>
    </w:p>
  </w:footnote>
  <w:footnote w:type="continuationSeparator" w:id="0">
    <w:p w14:paraId="67CD264E" w14:textId="77777777" w:rsidR="007F62B6" w:rsidRDefault="007F62B6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5D20E8"/>
    <w:multiLevelType w:val="hybridMultilevel"/>
    <w:tmpl w:val="C58ABA3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CCB4528"/>
    <w:multiLevelType w:val="hybridMultilevel"/>
    <w:tmpl w:val="CBB213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8"/>
  </w:num>
  <w:num w:numId="2">
    <w:abstractNumId w:val="7"/>
  </w:num>
  <w:num w:numId="3">
    <w:abstractNumId w:val="6"/>
  </w:num>
  <w:num w:numId="4">
    <w:abstractNumId w:val="16"/>
  </w:num>
  <w:num w:numId="5">
    <w:abstractNumId w:val="20"/>
  </w:num>
  <w:num w:numId="6">
    <w:abstractNumId w:val="18"/>
  </w:num>
  <w:num w:numId="7">
    <w:abstractNumId w:val="8"/>
  </w:num>
  <w:num w:numId="8">
    <w:abstractNumId w:val="5"/>
  </w:num>
  <w:num w:numId="9">
    <w:abstractNumId w:val="27"/>
  </w:num>
  <w:num w:numId="10">
    <w:abstractNumId w:val="23"/>
  </w:num>
  <w:num w:numId="11">
    <w:abstractNumId w:val="11"/>
  </w:num>
  <w:num w:numId="12">
    <w:abstractNumId w:val="3"/>
  </w:num>
  <w:num w:numId="13">
    <w:abstractNumId w:val="14"/>
  </w:num>
  <w:num w:numId="14">
    <w:abstractNumId w:val="15"/>
  </w:num>
  <w:num w:numId="15">
    <w:abstractNumId w:val="1"/>
  </w:num>
  <w:num w:numId="16">
    <w:abstractNumId w:val="2"/>
  </w:num>
  <w:num w:numId="17">
    <w:abstractNumId w:val="26"/>
  </w:num>
  <w:num w:numId="18">
    <w:abstractNumId w:val="13"/>
  </w:num>
  <w:num w:numId="19">
    <w:abstractNumId w:val="4"/>
  </w:num>
  <w:num w:numId="20">
    <w:abstractNumId w:val="30"/>
  </w:num>
  <w:num w:numId="21">
    <w:abstractNumId w:val="22"/>
  </w:num>
  <w:num w:numId="22">
    <w:abstractNumId w:val="9"/>
  </w:num>
  <w:num w:numId="23">
    <w:abstractNumId w:val="29"/>
  </w:num>
  <w:num w:numId="24">
    <w:abstractNumId w:val="17"/>
  </w:num>
  <w:num w:numId="25">
    <w:abstractNumId w:val="0"/>
  </w:num>
  <w:num w:numId="26">
    <w:abstractNumId w:val="10"/>
  </w:num>
  <w:num w:numId="27">
    <w:abstractNumId w:val="12"/>
  </w:num>
  <w:num w:numId="28">
    <w:abstractNumId w:val="25"/>
  </w:num>
  <w:num w:numId="29">
    <w:abstractNumId w:val="24"/>
  </w:num>
  <w:num w:numId="30">
    <w:abstractNumId w:val="21"/>
  </w:num>
  <w:num w:numId="3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2B6B"/>
    <w:rsid w:val="001131DD"/>
    <w:rsid w:val="00121C87"/>
    <w:rsid w:val="00123433"/>
    <w:rsid w:val="00134B79"/>
    <w:rsid w:val="00137D69"/>
    <w:rsid w:val="00143134"/>
    <w:rsid w:val="00143549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A367A"/>
    <w:rsid w:val="001A693C"/>
    <w:rsid w:val="001B0745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0FA3"/>
    <w:rsid w:val="003A4CDB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62B6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426EE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1BA5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1CDC1-18A5-407B-AB2F-F7DE4C5A7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1582</Words>
  <Characters>9495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1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ja</dc:creator>
  <cp:keywords/>
  <dc:description/>
  <cp:lastModifiedBy>Windows User</cp:lastModifiedBy>
  <cp:revision>4</cp:revision>
  <cp:lastPrinted>2019-08-21T08:39:00Z</cp:lastPrinted>
  <dcterms:created xsi:type="dcterms:W3CDTF">2020-07-22T12:11:00Z</dcterms:created>
  <dcterms:modified xsi:type="dcterms:W3CDTF">2020-07-23T08:24:00Z</dcterms:modified>
</cp:coreProperties>
</file>